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02C1271B" w:rsidR="0052227E" w:rsidRPr="00390A13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AA5E56">
        <w:rPr>
          <w:rFonts w:ascii="微软雅黑" w:eastAsia="微软雅黑" w:hAnsi="微软雅黑"/>
        </w:rPr>
        <w:t>2</w:t>
      </w:r>
    </w:p>
    <w:p w14:paraId="70C7735E" w14:textId="6B324727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 xml:space="preserve">学号： </w:t>
      </w:r>
      <w:r w:rsidR="009E242C">
        <w:rPr>
          <w:rFonts w:ascii="微软雅黑" w:eastAsia="微软雅黑" w:hAnsi="微软雅黑"/>
          <w:sz w:val="24"/>
          <w:szCs w:val="24"/>
        </w:rPr>
        <w:t>3170102029</w:t>
      </w:r>
      <w:r w:rsidRPr="00390A13">
        <w:rPr>
          <w:rFonts w:ascii="微软雅黑" w:eastAsia="微软雅黑" w:hAnsi="微软雅黑"/>
          <w:sz w:val="24"/>
          <w:szCs w:val="24"/>
        </w:rPr>
        <w:t xml:space="preserve">         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：</w:t>
      </w:r>
      <w:r w:rsidR="009E242C">
        <w:rPr>
          <w:rFonts w:ascii="微软雅黑" w:eastAsia="微软雅黑" w:hAnsi="微软雅黑" w:hint="eastAsia"/>
          <w:sz w:val="24"/>
          <w:szCs w:val="24"/>
        </w:rPr>
        <w:t>胡琨鹏</w:t>
      </w:r>
      <w:bookmarkStart w:id="0" w:name="_GoBack"/>
      <w:bookmarkEnd w:id="0"/>
    </w:p>
    <w:p w14:paraId="2EA1D137" w14:textId="77777777" w:rsidR="0045123E" w:rsidRPr="00390A13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1A68F95F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8a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3274469F" w14:textId="5FD4BEA8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用</w:t>
      </w:r>
      <w:proofErr w:type="spellStart"/>
      <w:r w:rsidRPr="00390A13">
        <w:rPr>
          <w:rFonts w:ascii="微软雅黑" w:eastAsia="微软雅黑" w:hAnsi="微软雅黑"/>
          <w:sz w:val="24"/>
          <w:szCs w:val="24"/>
        </w:rPr>
        <w:t>matlab</w:t>
      </w:r>
      <w:proofErr w:type="spellEnd"/>
      <w:r w:rsidRPr="00390A13">
        <w:rPr>
          <w:rFonts w:ascii="微软雅黑" w:eastAsia="微软雅黑" w:hAnsi="微软雅黑" w:hint="eastAsia"/>
          <w:sz w:val="24"/>
          <w:szCs w:val="24"/>
        </w:rPr>
        <w:t>语言编码实现长度为</w:t>
      </w:r>
      <w:r w:rsidRPr="00390A13">
        <w:rPr>
          <w:rFonts w:ascii="微软雅黑" w:eastAsia="微软雅黑" w:hAnsi="微软雅黑"/>
          <w:sz w:val="24"/>
          <w:szCs w:val="24"/>
        </w:rPr>
        <w:t>8</w:t>
      </w:r>
      <w:r w:rsidRPr="00390A13">
        <w:rPr>
          <w:rFonts w:ascii="微软雅黑" w:eastAsia="微软雅黑" w:hAnsi="微软雅黑" w:hint="eastAsia"/>
          <w:sz w:val="24"/>
          <w:szCs w:val="24"/>
        </w:rPr>
        <w:t>的一维离散余弦变换（</w:t>
      </w:r>
      <w:r w:rsidRPr="001564F4">
        <w:rPr>
          <w:rFonts w:ascii="微软雅黑" w:eastAsia="微软雅黑" w:hAnsi="微软雅黑" w:hint="eastAsia"/>
          <w:color w:val="FF0000"/>
          <w:sz w:val="24"/>
          <w:szCs w:val="24"/>
        </w:rPr>
        <w:t>不能使用</w:t>
      </w:r>
      <w:proofErr w:type="spellStart"/>
      <w:r w:rsidRPr="001564F4">
        <w:rPr>
          <w:rFonts w:ascii="微软雅黑" w:eastAsia="微软雅黑" w:hAnsi="微软雅黑"/>
          <w:color w:val="FF0000"/>
          <w:sz w:val="24"/>
          <w:szCs w:val="24"/>
        </w:rPr>
        <w:t>matlab</w:t>
      </w:r>
      <w:proofErr w:type="spellEnd"/>
      <w:r w:rsidRPr="001564F4">
        <w:rPr>
          <w:rFonts w:ascii="微软雅黑" w:eastAsia="微软雅黑" w:hAnsi="微软雅黑" w:hint="eastAsia"/>
          <w:color w:val="FF0000"/>
          <w:sz w:val="24"/>
          <w:szCs w:val="24"/>
        </w:rPr>
        <w:t>内嵌的</w:t>
      </w:r>
      <w:proofErr w:type="spellStart"/>
      <w:r w:rsidRPr="001564F4">
        <w:rPr>
          <w:rFonts w:ascii="微软雅黑" w:eastAsia="微软雅黑" w:hAnsi="微软雅黑"/>
          <w:color w:val="FF0000"/>
          <w:sz w:val="24"/>
          <w:szCs w:val="24"/>
        </w:rPr>
        <w:t>dct</w:t>
      </w:r>
      <w:proofErr w:type="spellEnd"/>
      <w:r w:rsidRPr="001564F4">
        <w:rPr>
          <w:rFonts w:ascii="微软雅黑" w:eastAsia="微软雅黑" w:hAnsi="微软雅黑"/>
          <w:color w:val="FF0000"/>
          <w:sz w:val="24"/>
          <w:szCs w:val="24"/>
        </w:rPr>
        <w:t>()</w:t>
      </w:r>
      <w:r w:rsidRPr="001564F4">
        <w:rPr>
          <w:rFonts w:ascii="微软雅黑" w:eastAsia="微软雅黑" w:hAnsi="微软雅黑" w:hint="eastAsia"/>
          <w:color w:val="FF0000"/>
          <w:sz w:val="24"/>
          <w:szCs w:val="24"/>
        </w:rPr>
        <w:t>函数</w:t>
      </w:r>
      <w:r w:rsidRPr="00390A13">
        <w:rPr>
          <w:rFonts w:ascii="微软雅黑" w:eastAsia="微软雅黑" w:hAnsi="微软雅黑" w:hint="eastAsia"/>
          <w:sz w:val="24"/>
          <w:szCs w:val="24"/>
        </w:rPr>
        <w:t>）</w:t>
      </w:r>
      <w:r w:rsidR="00FE4541">
        <w:rPr>
          <w:rFonts w:ascii="微软雅黑" w:eastAsia="微软雅黑" w:hAnsi="微软雅黑" w:hint="eastAsia"/>
          <w:sz w:val="24"/>
          <w:szCs w:val="24"/>
        </w:rPr>
        <w:t>；</w:t>
      </w:r>
    </w:p>
    <w:p w14:paraId="31C60E90" w14:textId="191442CB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应用</w:t>
      </w:r>
      <w:proofErr w:type="spellStart"/>
      <w:r w:rsidRPr="00390A13">
        <w:rPr>
          <w:rFonts w:ascii="微软雅黑" w:eastAsia="微软雅黑" w:hAnsi="微软雅黑"/>
          <w:sz w:val="24"/>
          <w:szCs w:val="24"/>
        </w:rPr>
        <w:t>matlab</w:t>
      </w:r>
      <w:proofErr w:type="spellEnd"/>
      <w:r w:rsidRPr="00390A13">
        <w:rPr>
          <w:rFonts w:ascii="微软雅黑" w:eastAsia="微软雅黑" w:hAnsi="微软雅黑" w:hint="eastAsia"/>
          <w:sz w:val="24"/>
          <w:szCs w:val="24"/>
        </w:rPr>
        <w:t>内嵌的</w:t>
      </w:r>
      <w:proofErr w:type="spellStart"/>
      <w:r w:rsidRPr="00390A13">
        <w:rPr>
          <w:rFonts w:ascii="微软雅黑" w:eastAsia="微软雅黑" w:hAnsi="微软雅黑"/>
          <w:sz w:val="24"/>
          <w:szCs w:val="24"/>
        </w:rPr>
        <w:t>dct</w:t>
      </w:r>
      <w:proofErr w:type="spellEnd"/>
      <w:r w:rsidRPr="00390A13">
        <w:rPr>
          <w:rFonts w:ascii="微软雅黑" w:eastAsia="微软雅黑" w:hAnsi="微软雅黑"/>
          <w:sz w:val="24"/>
          <w:szCs w:val="24"/>
        </w:rPr>
        <w:t>()</w:t>
      </w:r>
      <w:r w:rsidRPr="00390A13">
        <w:rPr>
          <w:rFonts w:ascii="微软雅黑" w:eastAsia="微软雅黑" w:hAnsi="微软雅黑" w:hint="eastAsia"/>
          <w:sz w:val="24"/>
          <w:szCs w:val="24"/>
        </w:rPr>
        <w:t>函数验证自己所实现代码的正确性</w:t>
      </w:r>
      <w:r w:rsidR="00FE4541">
        <w:rPr>
          <w:rFonts w:ascii="微软雅黑" w:eastAsia="微软雅黑" w:hAnsi="微软雅黑" w:hint="eastAsia"/>
          <w:sz w:val="24"/>
          <w:szCs w:val="24"/>
        </w:rPr>
        <w:t>；</w:t>
      </w:r>
    </w:p>
    <w:p w14:paraId="16298B1F" w14:textId="47998115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对</w:t>
      </w:r>
      <w:r w:rsidRPr="00390A13">
        <w:rPr>
          <w:rFonts w:ascii="微软雅黑" w:eastAsia="微软雅黑" w:hAnsi="微软雅黑"/>
          <w:sz w:val="24"/>
          <w:szCs w:val="24"/>
        </w:rPr>
        <w:t>1D</w:t>
      </w:r>
      <w:r w:rsidRPr="00390A13">
        <w:rPr>
          <w:rFonts w:ascii="微软雅黑" w:eastAsia="微软雅黑" w:hAnsi="微软雅黑" w:hint="eastAsia"/>
          <w:sz w:val="24"/>
          <w:szCs w:val="24"/>
        </w:rPr>
        <w:t>随机信号利用</w:t>
      </w:r>
      <w:r w:rsidRPr="00165888">
        <w:rPr>
          <w:rFonts w:ascii="微软雅黑" w:eastAsia="微软雅黑" w:hAnsi="微软雅黑" w:hint="eastAsia"/>
          <w:color w:val="FF0000"/>
          <w:sz w:val="24"/>
          <w:szCs w:val="24"/>
        </w:rPr>
        <w:t>上面实现的离散余弦变换</w:t>
      </w:r>
      <w:r w:rsidRPr="00390A13">
        <w:rPr>
          <w:rFonts w:ascii="微软雅黑" w:eastAsia="微软雅黑" w:hAnsi="微软雅黑" w:hint="eastAsia"/>
          <w:sz w:val="24"/>
          <w:szCs w:val="24"/>
        </w:rPr>
        <w:t>对</w:t>
      </w:r>
      <w:r w:rsidR="00FE4541">
        <w:rPr>
          <w:rFonts w:ascii="微软雅黑" w:eastAsia="微软雅黑" w:hAnsi="微软雅黑" w:hint="eastAsia"/>
          <w:sz w:val="24"/>
          <w:szCs w:val="24"/>
        </w:rPr>
        <w:t>信号进行变换，然后做反变换，对比恢复后的信号与原信号之间的差异；</w:t>
      </w:r>
    </w:p>
    <w:p w14:paraId="52CAF1D0" w14:textId="64C9B90D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随机生成包含一定高斯噪声的正弦随机信号，然后利用</w:t>
      </w:r>
      <w:r w:rsidRPr="00390A13">
        <w:rPr>
          <w:rFonts w:ascii="微软雅黑" w:eastAsia="微软雅黑" w:hAnsi="微软雅黑"/>
          <w:sz w:val="24"/>
          <w:szCs w:val="24"/>
        </w:rPr>
        <w:t>DCT</w:t>
      </w:r>
      <w:r w:rsidRPr="00390A13">
        <w:rPr>
          <w:rFonts w:ascii="微软雅黑" w:eastAsia="微软雅黑" w:hAnsi="微软雅黑" w:hint="eastAsia"/>
          <w:sz w:val="24"/>
          <w:szCs w:val="24"/>
        </w:rPr>
        <w:t>变换对信号</w:t>
      </w:r>
      <w:proofErr w:type="gramStart"/>
      <w:r w:rsidRPr="00390A13">
        <w:rPr>
          <w:rFonts w:ascii="微软雅黑" w:eastAsia="微软雅黑" w:hAnsi="微软雅黑" w:hint="eastAsia"/>
          <w:sz w:val="24"/>
          <w:szCs w:val="24"/>
        </w:rPr>
        <w:t>进行去噪处理</w:t>
      </w:r>
      <w:proofErr w:type="gramEnd"/>
      <w:r w:rsidRPr="00390A13">
        <w:rPr>
          <w:rFonts w:ascii="微软雅黑" w:eastAsia="微软雅黑" w:hAnsi="微软雅黑" w:hint="eastAsia"/>
          <w:sz w:val="24"/>
          <w:szCs w:val="24"/>
        </w:rPr>
        <w:t>。</w:t>
      </w:r>
    </w:p>
    <w:p w14:paraId="5A816FFE" w14:textId="1F4AF6DC" w:rsidR="0045123E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56D9FC66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basis=DCT_BS(n)</w:t>
      </w:r>
    </w:p>
    <w:p w14:paraId="03B4C035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basis=</w:t>
      </w:r>
      <w:proofErr w:type="gram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zeros(</w:t>
      </w:r>
      <w:proofErr w:type="gram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8,8);</w:t>
      </w:r>
    </w:p>
    <w:p w14:paraId="483E5AFD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=1:8</w:t>
      </w:r>
    </w:p>
    <w:p w14:paraId="1B357C6C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j=1:8</w:t>
      </w:r>
    </w:p>
    <w:p w14:paraId="6DF2ECE9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basis(</w:t>
      </w:r>
      <w:proofErr w:type="spellStart"/>
      <w:proofErr w:type="gram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i,j</w:t>
      </w:r>
      <w:proofErr w:type="spellEnd"/>
      <w:proofErr w:type="gram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)=cos(pi*(i-1)*(2*j-1)/16);</w:t>
      </w:r>
    </w:p>
    <w:p w14:paraId="1B7790E5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4FE6A8C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3F4A5008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basis(</w:t>
      </w:r>
      <w:proofErr w:type="gram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1,:)</w:t>
      </w:r>
      <w:proofErr w:type="gram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=basis(1,:)/sqrt(8);</w:t>
      </w:r>
    </w:p>
    <w:p w14:paraId="20ED0E36" w14:textId="77777777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=2:8</w:t>
      </w:r>
    </w:p>
    <w:p w14:paraId="4146F626" w14:textId="77777777" w:rsidR="00C30022" w:rsidRPr="00C30022" w:rsidRDefault="00C30022" w:rsidP="00C30022">
      <w:pPr>
        <w:pStyle w:val="ListParagraph"/>
        <w:widowControl/>
        <w:autoSpaceDE w:val="0"/>
        <w:autoSpaceDN w:val="0"/>
        <w:adjustRightInd w:val="0"/>
        <w:ind w:left="555" w:firstLineChars="0" w:firstLine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basis(</w:t>
      </w:r>
      <w:proofErr w:type="spellStart"/>
      <w:proofErr w:type="gram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,:)</w:t>
      </w:r>
      <w:proofErr w:type="gram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=basis(</w:t>
      </w:r>
      <w:proofErr w:type="spellStart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 w:rsidRPr="00C30022">
        <w:rPr>
          <w:rFonts w:ascii="Courier New" w:hAnsi="Courier New" w:cs="Courier New"/>
          <w:color w:val="000000"/>
          <w:kern w:val="0"/>
          <w:sz w:val="26"/>
          <w:szCs w:val="26"/>
        </w:rPr>
        <w:t>,:)*sqrt(2)/sqrt(8);</w:t>
      </w:r>
    </w:p>
    <w:p w14:paraId="5A5DE30C" w14:textId="4234619B" w:rsidR="00C30022" w:rsidRPr="00C30022" w:rsidRDefault="00C30022" w:rsidP="00C3002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 xml:space="preserve"> </w:t>
      </w: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EDC3BFE" w14:textId="6E91611B" w:rsid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color w:val="0000FF"/>
          <w:kern w:val="0"/>
          <w:sz w:val="26"/>
          <w:szCs w:val="26"/>
        </w:rPr>
      </w:pPr>
      <w:r w:rsidRPr="00C30022"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A4734EE" w14:textId="2AE0DB0A" w:rsid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 w:hint="eastAsia"/>
          <w:kern w:val="0"/>
          <w:sz w:val="24"/>
          <w:szCs w:val="24"/>
        </w:rPr>
        <w:lastRenderedPageBreak/>
        <w:t>以上是</w:t>
      </w:r>
      <w:r>
        <w:rPr>
          <w:rFonts w:ascii="Courier New" w:hAnsi="Courier New" w:cs="Courier New" w:hint="eastAsia"/>
          <w:kern w:val="0"/>
          <w:sz w:val="24"/>
          <w:szCs w:val="24"/>
        </w:rPr>
        <w:t>basis</w:t>
      </w:r>
      <w:r>
        <w:rPr>
          <w:rFonts w:ascii="Courier New" w:hAnsi="Courier New" w:cs="Courier New" w:hint="eastAsia"/>
          <w:kern w:val="0"/>
          <w:sz w:val="24"/>
          <w:szCs w:val="24"/>
        </w:rPr>
        <w:t>函数的构造</w:t>
      </w:r>
    </w:p>
    <w:p w14:paraId="03166E1A" w14:textId="77777777" w:rsidR="00C30022" w:rsidRDefault="00C30022" w:rsidP="00C3002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x=round(10*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rand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8,1));</w:t>
      </w:r>
    </w:p>
    <w:p w14:paraId="0E8A8B41" w14:textId="77777777" w:rsidR="00C30022" w:rsidRDefault="00C30022" w:rsidP="00C3002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r=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zeros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8,1);</w:t>
      </w:r>
    </w:p>
    <w:p w14:paraId="740CEBBE" w14:textId="77777777" w:rsidR="00C30022" w:rsidRDefault="00C30022" w:rsidP="00C3002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=1:8</w:t>
      </w:r>
    </w:p>
    <w:p w14:paraId="2EBCD288" w14:textId="77777777" w:rsidR="00C30022" w:rsidRDefault="00C30022" w:rsidP="00C3002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r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=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basis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:)*x;</w:t>
      </w:r>
    </w:p>
    <w:p w14:paraId="1CE584A6" w14:textId="77777777" w:rsidR="00C30022" w:rsidRDefault="00C30022" w:rsidP="00C3002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0F3FD9F0" w14:textId="269E196D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>
        <w:rPr>
          <w:rFonts w:ascii="Courier New" w:hAnsi="Courier New" w:cs="Courier New" w:hint="eastAsia"/>
          <w:kern w:val="0"/>
          <w:sz w:val="24"/>
          <w:szCs w:val="24"/>
        </w:rPr>
        <w:t>以上是自己构造的</w:t>
      </w:r>
      <w:proofErr w:type="spellStart"/>
      <w:r>
        <w:rPr>
          <w:rFonts w:ascii="Courier New" w:hAnsi="Courier New" w:cs="Courier New" w:hint="eastAsia"/>
          <w:kern w:val="0"/>
          <w:sz w:val="24"/>
          <w:szCs w:val="24"/>
        </w:rPr>
        <w:t>dct</w:t>
      </w:r>
      <w:proofErr w:type="spellEnd"/>
      <w:r>
        <w:rPr>
          <w:rFonts w:ascii="Courier New" w:hAnsi="Courier New" w:cs="Courier New" w:hint="eastAsia"/>
          <w:kern w:val="0"/>
          <w:sz w:val="24"/>
          <w:szCs w:val="24"/>
        </w:rPr>
        <w:t>的实现；</w:t>
      </w:r>
    </w:p>
    <w:p w14:paraId="14D42D77" w14:textId="024340E6" w:rsidR="00C30022" w:rsidRPr="00C30022" w:rsidRDefault="00C30022" w:rsidP="00C30022">
      <w:pPr>
        <w:widowControl/>
        <w:autoSpaceDE w:val="0"/>
        <w:autoSpaceDN w:val="0"/>
        <w:adjustRightInd w:val="0"/>
        <w:ind w:left="9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</w:p>
    <w:p w14:paraId="19ED1B29" w14:textId="77777777" w:rsidR="00C30022" w:rsidRPr="00C30022" w:rsidRDefault="00C30022" w:rsidP="00C30022"/>
    <w:p w14:paraId="01B1DBD4" w14:textId="77777777" w:rsidR="00C30022" w:rsidRPr="00C30022" w:rsidRDefault="00C30022" w:rsidP="00C30022"/>
    <w:p w14:paraId="7D747575" w14:textId="10D0631F" w:rsidR="003D0E13" w:rsidRPr="00390A13" w:rsidRDefault="003D0E13" w:rsidP="00D35758">
      <w:pPr>
        <w:rPr>
          <w:rFonts w:ascii="微软雅黑" w:eastAsia="微软雅黑" w:hAnsi="微软雅黑"/>
        </w:rPr>
      </w:pPr>
    </w:p>
    <w:p w14:paraId="77CB147E" w14:textId="77777777" w:rsidR="003D0E13" w:rsidRPr="00390A13" w:rsidRDefault="003D0E13" w:rsidP="00D35758">
      <w:pPr>
        <w:rPr>
          <w:rFonts w:ascii="微软雅黑" w:eastAsia="微软雅黑" w:hAnsi="微软雅黑"/>
        </w:rPr>
      </w:pPr>
    </w:p>
    <w:p w14:paraId="44DE23E1" w14:textId="02CDD134" w:rsidR="0045123E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结果及分析</w:t>
      </w:r>
    </w:p>
    <w:p w14:paraId="2CDF7C87" w14:textId="4FB3EEF4" w:rsidR="00C30022" w:rsidRPr="00C30022" w:rsidRDefault="00C30022" w:rsidP="00C30022">
      <w:r>
        <w:rPr>
          <w:rFonts w:hint="eastAsia"/>
        </w:rPr>
        <w:t>第二问</w:t>
      </w:r>
      <w:r>
        <w:t>:</w:t>
      </w:r>
    </w:p>
    <w:p w14:paraId="3F479100" w14:textId="4CF00844" w:rsidR="00F44764" w:rsidRDefault="00ED22EA" w:rsidP="00F44764">
      <w:r>
        <w:rPr>
          <w:noProof/>
        </w:rPr>
        <w:drawing>
          <wp:inline distT="0" distB="0" distL="0" distR="0" wp14:anchorId="0BB24CC2" wp14:editId="7BF32469">
            <wp:extent cx="6301740" cy="3840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8926" t="6163" r="44811" b="33990"/>
                    <a:stretch/>
                  </pic:blipFill>
                  <pic:spPr bwMode="auto">
                    <a:xfrm>
                      <a:off x="0" y="0"/>
                      <a:ext cx="6302255" cy="3840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79F2D8" w14:textId="5AB33602" w:rsidR="00C30022" w:rsidRDefault="00C30022" w:rsidP="00F44764">
      <w:r>
        <w:rPr>
          <w:rFonts w:hint="eastAsia"/>
        </w:rPr>
        <w:t>第三问：</w:t>
      </w:r>
      <w:r w:rsidR="00CE2AAA">
        <w:rPr>
          <w:rFonts w:hint="eastAsia"/>
        </w:rPr>
        <w:t>无法实现要求，只能做出信号在先变换再反变换，下图为对比图。</w:t>
      </w:r>
    </w:p>
    <w:p w14:paraId="30CB572D" w14:textId="3146F95D" w:rsidR="00ED22EA" w:rsidRDefault="00ED22EA" w:rsidP="00F44764">
      <w:r>
        <w:rPr>
          <w:noProof/>
        </w:rPr>
        <w:lastRenderedPageBreak/>
        <w:drawing>
          <wp:inline distT="0" distB="0" distL="0" distR="0" wp14:anchorId="788E77B9" wp14:editId="5F3A8C96">
            <wp:extent cx="5623560" cy="3489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4178" t="18494" r="8981" b="24229"/>
                    <a:stretch/>
                  </pic:blipFill>
                  <pic:spPr bwMode="auto">
                    <a:xfrm>
                      <a:off x="0" y="0"/>
                      <a:ext cx="5633409" cy="3496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D94539" w14:textId="29F91CB9" w:rsidR="00FB6753" w:rsidRPr="00FB6753" w:rsidRDefault="00FB6753" w:rsidP="00F44764">
      <w:pPr>
        <w:rPr>
          <w:lang w:val="de-DE"/>
        </w:rPr>
      </w:pPr>
      <w:r>
        <w:rPr>
          <w:rFonts w:hint="eastAsia"/>
        </w:rPr>
        <w:t>第四问：</w:t>
      </w:r>
    </w:p>
    <w:p w14:paraId="214484FC" w14:textId="628A397E" w:rsidR="00FB6753" w:rsidRPr="00F44764" w:rsidRDefault="00FB6753" w:rsidP="00F44764">
      <w:r>
        <w:rPr>
          <w:noProof/>
        </w:rPr>
        <w:drawing>
          <wp:inline distT="0" distB="0" distL="0" distR="0" wp14:anchorId="6BCC7D6C" wp14:editId="28E34125">
            <wp:extent cx="5539740" cy="3566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969" t="10274" r="6525" b="9332"/>
                    <a:stretch/>
                  </pic:blipFill>
                  <pic:spPr bwMode="auto">
                    <a:xfrm>
                      <a:off x="0" y="0"/>
                      <a:ext cx="5539740" cy="356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0E3AB" w14:textId="21067C04" w:rsidR="00E54B00" w:rsidRPr="00390A13" w:rsidRDefault="00E54B00" w:rsidP="00D35758">
      <w:pPr>
        <w:rPr>
          <w:rFonts w:ascii="微软雅黑" w:eastAsia="微软雅黑" w:hAnsi="微软雅黑"/>
        </w:rPr>
      </w:pPr>
    </w:p>
    <w:sectPr w:rsidR="00E54B00" w:rsidRPr="00390A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1F54E" w14:textId="77777777" w:rsidR="00F167BE" w:rsidRDefault="00F167BE" w:rsidP="0045123E">
      <w:r>
        <w:separator/>
      </w:r>
    </w:p>
  </w:endnote>
  <w:endnote w:type="continuationSeparator" w:id="0">
    <w:p w14:paraId="5C68029A" w14:textId="77777777" w:rsidR="00F167BE" w:rsidRDefault="00F167BE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23D69" w14:textId="77777777" w:rsidR="00F167BE" w:rsidRDefault="00F167BE" w:rsidP="0045123E">
      <w:r>
        <w:separator/>
      </w:r>
    </w:p>
  </w:footnote>
  <w:footnote w:type="continuationSeparator" w:id="0">
    <w:p w14:paraId="1C2C5BFF" w14:textId="77777777" w:rsidR="00F167BE" w:rsidRDefault="00F167BE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55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5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qgUAxStQ0ywAAAA="/>
  </w:docVars>
  <w:rsids>
    <w:rsidRoot w:val="0045123E"/>
    <w:rsid w:val="00101C40"/>
    <w:rsid w:val="001564F4"/>
    <w:rsid w:val="00165888"/>
    <w:rsid w:val="00167C57"/>
    <w:rsid w:val="00180FFC"/>
    <w:rsid w:val="00341855"/>
    <w:rsid w:val="00390A13"/>
    <w:rsid w:val="003A1573"/>
    <w:rsid w:val="003D0E13"/>
    <w:rsid w:val="0045123E"/>
    <w:rsid w:val="00483821"/>
    <w:rsid w:val="005143D7"/>
    <w:rsid w:val="0052227E"/>
    <w:rsid w:val="005A1A81"/>
    <w:rsid w:val="00601D6E"/>
    <w:rsid w:val="00625A3E"/>
    <w:rsid w:val="00642F4B"/>
    <w:rsid w:val="00647137"/>
    <w:rsid w:val="00682E6A"/>
    <w:rsid w:val="006B4D19"/>
    <w:rsid w:val="008734DA"/>
    <w:rsid w:val="008E7743"/>
    <w:rsid w:val="009A5ED5"/>
    <w:rsid w:val="009E242C"/>
    <w:rsid w:val="00AA5E56"/>
    <w:rsid w:val="00C30022"/>
    <w:rsid w:val="00CA3420"/>
    <w:rsid w:val="00CE2AAA"/>
    <w:rsid w:val="00D35758"/>
    <w:rsid w:val="00D66C47"/>
    <w:rsid w:val="00E1105F"/>
    <w:rsid w:val="00E476CE"/>
    <w:rsid w:val="00E54B00"/>
    <w:rsid w:val="00E64009"/>
    <w:rsid w:val="00ED22EA"/>
    <w:rsid w:val="00F167BE"/>
    <w:rsid w:val="00F27742"/>
    <w:rsid w:val="00F33D9A"/>
    <w:rsid w:val="00F44764"/>
    <w:rsid w:val="00FB6753"/>
    <w:rsid w:val="00FE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32</cp:revision>
  <dcterms:created xsi:type="dcterms:W3CDTF">2012-09-11T03:49:00Z</dcterms:created>
  <dcterms:modified xsi:type="dcterms:W3CDTF">2018-09-28T15:32:00Z</dcterms:modified>
</cp:coreProperties>
</file>